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753614" w14:textId="5814DD34" w:rsidR="000257F4" w:rsidRPr="00513708" w:rsidRDefault="00513708" w:rsidP="00513708">
      <w:pPr>
        <w:spacing w:line="240" w:lineRule="auto"/>
        <w:rPr>
          <w:b/>
          <w:bCs/>
          <w:sz w:val="28"/>
          <w:szCs w:val="28"/>
          <w:lang w:val="en-US"/>
        </w:rPr>
      </w:pPr>
      <w:r w:rsidRPr="00513708">
        <w:rPr>
          <w:b/>
          <w:bCs/>
          <w:sz w:val="28"/>
          <w:szCs w:val="28"/>
          <w:lang w:val="en-US"/>
        </w:rPr>
        <w:t xml:space="preserve">DCIT 208 </w:t>
      </w:r>
    </w:p>
    <w:p w14:paraId="33770436" w14:textId="0E7D915C" w:rsidR="00513708" w:rsidRPr="00513708" w:rsidRDefault="00513708" w:rsidP="00513708">
      <w:pPr>
        <w:spacing w:line="240" w:lineRule="auto"/>
        <w:rPr>
          <w:b/>
          <w:bCs/>
          <w:sz w:val="28"/>
          <w:szCs w:val="28"/>
          <w:lang w:val="en-US"/>
        </w:rPr>
      </w:pPr>
      <w:r w:rsidRPr="00513708">
        <w:rPr>
          <w:b/>
          <w:bCs/>
          <w:sz w:val="28"/>
          <w:szCs w:val="28"/>
          <w:lang w:val="en-US"/>
        </w:rPr>
        <w:t>10841867</w:t>
      </w:r>
    </w:p>
    <w:p w14:paraId="023E32BE" w14:textId="7EF56EB2" w:rsidR="00513708" w:rsidRPr="00513708" w:rsidRDefault="00513708" w:rsidP="00513708">
      <w:pPr>
        <w:spacing w:line="240" w:lineRule="auto"/>
        <w:rPr>
          <w:b/>
          <w:bCs/>
          <w:sz w:val="28"/>
          <w:szCs w:val="28"/>
          <w:lang w:val="en-US"/>
        </w:rPr>
      </w:pPr>
      <w:r w:rsidRPr="00513708">
        <w:rPr>
          <w:b/>
          <w:bCs/>
          <w:sz w:val="28"/>
          <w:szCs w:val="28"/>
          <w:lang w:val="en-US"/>
        </w:rPr>
        <w:t>APPIAH DAVID AMOAKO</w:t>
      </w:r>
    </w:p>
    <w:p w14:paraId="28A48CEA" w14:textId="00FC52AC" w:rsidR="00513708" w:rsidRDefault="00513708" w:rsidP="00513708">
      <w:pPr>
        <w:spacing w:line="240" w:lineRule="auto"/>
        <w:rPr>
          <w:b/>
          <w:bCs/>
          <w:sz w:val="28"/>
          <w:szCs w:val="28"/>
          <w:lang w:val="en-US"/>
        </w:rPr>
      </w:pPr>
      <w:r w:rsidRPr="00513708">
        <w:rPr>
          <w:b/>
          <w:bCs/>
          <w:sz w:val="28"/>
          <w:szCs w:val="28"/>
          <w:lang w:val="en-US"/>
        </w:rPr>
        <w:t>ASSIGNMENT 3</w:t>
      </w:r>
    </w:p>
    <w:p w14:paraId="6AFC4023" w14:textId="0DCEFE4C" w:rsidR="00513708" w:rsidRDefault="00513708" w:rsidP="00513708">
      <w:pPr>
        <w:spacing w:line="240" w:lineRule="auto"/>
        <w:rPr>
          <w:sz w:val="24"/>
          <w:szCs w:val="24"/>
          <w:lang w:val="en-US"/>
        </w:rPr>
      </w:pPr>
    </w:p>
    <w:p w14:paraId="58FE69BF" w14:textId="58C5E46D" w:rsidR="00513708" w:rsidRDefault="00513708" w:rsidP="00513708">
      <w:pPr>
        <w:spacing w:line="24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QUESTION 1</w:t>
      </w:r>
      <w:r w:rsidR="00766756">
        <w:rPr>
          <w:b/>
          <w:bCs/>
          <w:sz w:val="24"/>
          <w:szCs w:val="24"/>
          <w:lang w:val="en-US"/>
        </w:rPr>
        <w:t xml:space="preserve"> a</w:t>
      </w:r>
    </w:p>
    <w:p w14:paraId="3AD90ED4" w14:textId="71D769D8" w:rsidR="00766756" w:rsidRDefault="00766756" w:rsidP="00513708">
      <w:pPr>
        <w:spacing w:line="240" w:lineRule="auto"/>
        <w:rPr>
          <w:b/>
          <w:bCs/>
          <w:sz w:val="24"/>
          <w:szCs w:val="24"/>
          <w:lang w:val="en-US"/>
        </w:rPr>
      </w:pPr>
      <w:r>
        <w:rPr>
          <w:b/>
          <w:bCs/>
          <w:noProof/>
          <w:sz w:val="24"/>
          <w:szCs w:val="24"/>
          <w:lang w:val="en-US"/>
        </w:rPr>
        <w:drawing>
          <wp:inline distT="0" distB="0" distL="0" distR="0" wp14:anchorId="700489F6" wp14:editId="6EDA4714">
            <wp:extent cx="5731510" cy="244475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4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13B45" w14:textId="2F1F4C84" w:rsidR="00766756" w:rsidRPr="00766756" w:rsidRDefault="00766756" w:rsidP="00513708">
      <w:pPr>
        <w:spacing w:line="240" w:lineRule="auto"/>
        <w:rPr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>Conceptual View</w:t>
      </w: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  <w:t>Process View</w:t>
      </w:r>
    </w:p>
    <w:p w14:paraId="0F4513C1" w14:textId="77777777" w:rsidR="00766756" w:rsidRDefault="00766756" w:rsidP="00513708">
      <w:pPr>
        <w:spacing w:line="240" w:lineRule="auto"/>
        <w:rPr>
          <w:b/>
          <w:bCs/>
          <w:sz w:val="24"/>
          <w:szCs w:val="24"/>
          <w:lang w:val="en-US"/>
        </w:rPr>
      </w:pPr>
    </w:p>
    <w:p w14:paraId="4F028D54" w14:textId="77777777" w:rsidR="00766756" w:rsidRDefault="00766756" w:rsidP="00513708">
      <w:pPr>
        <w:spacing w:line="240" w:lineRule="auto"/>
        <w:rPr>
          <w:b/>
          <w:bCs/>
          <w:sz w:val="24"/>
          <w:szCs w:val="24"/>
          <w:lang w:val="en-US"/>
        </w:rPr>
      </w:pPr>
    </w:p>
    <w:p w14:paraId="5BA6D079" w14:textId="77777777" w:rsidR="00766756" w:rsidRDefault="00766756" w:rsidP="00513708">
      <w:pPr>
        <w:spacing w:line="240" w:lineRule="auto"/>
        <w:rPr>
          <w:b/>
          <w:bCs/>
          <w:sz w:val="24"/>
          <w:szCs w:val="24"/>
          <w:lang w:val="en-US"/>
        </w:rPr>
      </w:pPr>
    </w:p>
    <w:p w14:paraId="605C930F" w14:textId="77777777" w:rsidR="00766756" w:rsidRDefault="00766756" w:rsidP="00513708">
      <w:pPr>
        <w:spacing w:line="240" w:lineRule="auto"/>
        <w:rPr>
          <w:b/>
          <w:bCs/>
          <w:sz w:val="24"/>
          <w:szCs w:val="24"/>
          <w:lang w:val="en-US"/>
        </w:rPr>
      </w:pPr>
    </w:p>
    <w:p w14:paraId="2C2F5DDF" w14:textId="2998A772" w:rsidR="00513708" w:rsidRDefault="00766756" w:rsidP="00513708">
      <w:pPr>
        <w:spacing w:line="24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QUESTION 1 b</w:t>
      </w:r>
    </w:p>
    <w:p w14:paraId="18DD317C" w14:textId="0064B50C" w:rsidR="00766756" w:rsidRPr="00766756" w:rsidRDefault="00766756" w:rsidP="00513708">
      <w:pPr>
        <w:spacing w:line="240" w:lineRule="auto"/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w:drawing>
          <wp:inline distT="0" distB="0" distL="0" distR="0" wp14:anchorId="328248A1" wp14:editId="40A840CB">
            <wp:extent cx="5731510" cy="244475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4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7022F" w14:textId="77777777" w:rsidR="00766756" w:rsidRDefault="00766756" w:rsidP="00513708">
      <w:pPr>
        <w:spacing w:line="240" w:lineRule="auto"/>
        <w:rPr>
          <w:b/>
          <w:bCs/>
          <w:sz w:val="24"/>
          <w:szCs w:val="24"/>
          <w:lang w:val="en-US"/>
        </w:rPr>
      </w:pPr>
    </w:p>
    <w:p w14:paraId="006CC6F6" w14:textId="77777777" w:rsidR="00766756" w:rsidRDefault="00766756" w:rsidP="00513708">
      <w:pPr>
        <w:spacing w:line="240" w:lineRule="auto"/>
        <w:rPr>
          <w:b/>
          <w:bCs/>
          <w:sz w:val="24"/>
          <w:szCs w:val="24"/>
          <w:lang w:val="en-US"/>
        </w:rPr>
      </w:pPr>
    </w:p>
    <w:p w14:paraId="3D344F4B" w14:textId="4B049D23" w:rsidR="00766756" w:rsidRDefault="00766756" w:rsidP="00513708">
      <w:pPr>
        <w:spacing w:line="24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QUESTION 1 c</w:t>
      </w:r>
    </w:p>
    <w:p w14:paraId="6F7A2994" w14:textId="7DE7C510" w:rsidR="00766756" w:rsidRPr="00766756" w:rsidRDefault="00766756" w:rsidP="00513708">
      <w:pPr>
        <w:spacing w:line="240" w:lineRule="auto"/>
        <w:rPr>
          <w:b/>
          <w:bCs/>
          <w:sz w:val="24"/>
          <w:szCs w:val="24"/>
          <w:lang w:val="en-US"/>
        </w:rPr>
      </w:pPr>
      <w:r>
        <w:rPr>
          <w:b/>
          <w:bCs/>
          <w:noProof/>
          <w:sz w:val="24"/>
          <w:szCs w:val="24"/>
          <w:lang w:val="en-US"/>
        </w:rPr>
        <w:drawing>
          <wp:inline distT="0" distB="0" distL="0" distR="0" wp14:anchorId="3F7FE4CF" wp14:editId="6C03264C">
            <wp:extent cx="5731510" cy="2322830"/>
            <wp:effectExtent l="0" t="0" r="254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22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3C2D3" w14:textId="77777777" w:rsidR="00513708" w:rsidRPr="00513708" w:rsidRDefault="00513708" w:rsidP="00513708">
      <w:pPr>
        <w:spacing w:line="240" w:lineRule="auto"/>
        <w:rPr>
          <w:sz w:val="24"/>
          <w:szCs w:val="24"/>
          <w:lang w:val="en-US"/>
        </w:rPr>
      </w:pPr>
    </w:p>
    <w:p w14:paraId="59A3B651" w14:textId="56C76349" w:rsidR="00513708" w:rsidRDefault="00766756" w:rsidP="00513708">
      <w:pPr>
        <w:spacing w:line="240" w:lineRule="auto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QUESTION 2</w:t>
      </w:r>
    </w:p>
    <w:p w14:paraId="3A38D7D6" w14:textId="04A212E3" w:rsidR="00766756" w:rsidRDefault="00766756" w:rsidP="00513708">
      <w:pPr>
        <w:spacing w:line="240" w:lineRule="auto"/>
        <w:rPr>
          <w:b/>
          <w:bCs/>
          <w:sz w:val="28"/>
          <w:szCs w:val="28"/>
          <w:lang w:val="en-US"/>
        </w:rPr>
      </w:pPr>
      <w:r>
        <w:rPr>
          <w:b/>
          <w:bCs/>
          <w:noProof/>
          <w:sz w:val="28"/>
          <w:szCs w:val="28"/>
          <w:lang w:val="en-US"/>
        </w:rPr>
        <w:drawing>
          <wp:inline distT="0" distB="0" distL="0" distR="0" wp14:anchorId="5C9ADF3A" wp14:editId="7995D890">
            <wp:extent cx="4261275" cy="3881804"/>
            <wp:effectExtent l="0" t="0" r="635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1275" cy="3881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B4AA2" w14:textId="383EB242" w:rsidR="00766756" w:rsidRDefault="00766756" w:rsidP="00513708">
      <w:pPr>
        <w:spacing w:line="240" w:lineRule="auto"/>
        <w:rPr>
          <w:b/>
          <w:bCs/>
          <w:sz w:val="28"/>
          <w:szCs w:val="28"/>
          <w:lang w:val="en-US"/>
        </w:rPr>
      </w:pPr>
    </w:p>
    <w:p w14:paraId="58494E44" w14:textId="0F4C662A" w:rsidR="00766756" w:rsidRDefault="00766756" w:rsidP="00513708">
      <w:pPr>
        <w:spacing w:line="240" w:lineRule="auto"/>
        <w:rPr>
          <w:b/>
          <w:bCs/>
          <w:sz w:val="28"/>
          <w:szCs w:val="28"/>
          <w:lang w:val="en-US"/>
        </w:rPr>
      </w:pPr>
    </w:p>
    <w:p w14:paraId="00F81C79" w14:textId="4968FECF" w:rsidR="00766756" w:rsidRDefault="00766756" w:rsidP="00513708">
      <w:pPr>
        <w:spacing w:line="240" w:lineRule="auto"/>
        <w:rPr>
          <w:b/>
          <w:bCs/>
          <w:sz w:val="28"/>
          <w:szCs w:val="28"/>
          <w:lang w:val="en-US"/>
        </w:rPr>
      </w:pPr>
    </w:p>
    <w:p w14:paraId="5C043586" w14:textId="28863152" w:rsidR="00766756" w:rsidRDefault="00766756" w:rsidP="00513708">
      <w:pPr>
        <w:spacing w:line="240" w:lineRule="auto"/>
        <w:rPr>
          <w:b/>
          <w:bCs/>
          <w:sz w:val="28"/>
          <w:szCs w:val="28"/>
          <w:lang w:val="en-US"/>
        </w:rPr>
      </w:pPr>
    </w:p>
    <w:p w14:paraId="3F1ECFE3" w14:textId="61A7EE48" w:rsidR="00766756" w:rsidRDefault="00766756" w:rsidP="00513708">
      <w:pPr>
        <w:spacing w:line="240" w:lineRule="auto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lastRenderedPageBreak/>
        <w:t>QUESTION 3</w:t>
      </w:r>
    </w:p>
    <w:p w14:paraId="026D29A9" w14:textId="316CAC3E" w:rsidR="00766756" w:rsidRPr="00513708" w:rsidRDefault="00766756" w:rsidP="00513708">
      <w:pPr>
        <w:spacing w:line="240" w:lineRule="auto"/>
        <w:rPr>
          <w:b/>
          <w:bCs/>
          <w:sz w:val="28"/>
          <w:szCs w:val="28"/>
          <w:lang w:val="en-US"/>
        </w:rPr>
      </w:pPr>
      <w:r>
        <w:rPr>
          <w:b/>
          <w:bCs/>
          <w:noProof/>
          <w:sz w:val="28"/>
          <w:szCs w:val="28"/>
          <w:lang w:val="en-US"/>
        </w:rPr>
        <w:drawing>
          <wp:inline distT="0" distB="0" distL="0" distR="0" wp14:anchorId="311886F7" wp14:editId="0225CB7A">
            <wp:extent cx="5731510" cy="289750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9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66756" w:rsidRPr="005137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yNTAyNzA2NzUytjBS0lEKTi0uzszPAykwrAUAGP8f9SwAAAA="/>
  </w:docVars>
  <w:rsids>
    <w:rsidRoot w:val="00073CD5"/>
    <w:rsid w:val="000257F4"/>
    <w:rsid w:val="00073CD5"/>
    <w:rsid w:val="00513708"/>
    <w:rsid w:val="00766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BEAE7"/>
  <w15:chartTrackingRefBased/>
  <w15:docId w15:val="{A79E151E-7DC2-476F-8B5E-C87D9CC2A1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3</Pages>
  <Words>25</Words>
  <Characters>14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Appiah</dc:creator>
  <cp:keywords/>
  <dc:description/>
  <cp:lastModifiedBy>David Appiah</cp:lastModifiedBy>
  <cp:revision>2</cp:revision>
  <dcterms:created xsi:type="dcterms:W3CDTF">2021-10-09T10:51:00Z</dcterms:created>
  <dcterms:modified xsi:type="dcterms:W3CDTF">2021-10-09T13:13:00Z</dcterms:modified>
</cp:coreProperties>
</file>